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: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rrelation coefficient is used to measure the direction and strength of the</w:t>
            </w:r>
            <w:r>
              <w:t xml:space="preserve"> </w:t>
            </w:r>
            <w:r>
              <w:t xml:space="preserve">linear association between two variables. The direction can either be positive,</w:t>
            </w:r>
            <w:r>
              <w:t xml:space="preserve"> </w:t>
            </w:r>
            <w:r>
              <w:t xml:space="preserve">negative, or neither, and the strength can be described as weak, moderate, or</w:t>
            </w:r>
            <w:r>
              <w:t xml:space="preserve"> </w:t>
            </w:r>
            <w:r>
              <w:t xml:space="preserve">strong. It is always between -1 and 1 inclus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graph sketched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ketch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Prep_Q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0.98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ovariance</m:t>
              </m:r>
              <m:r>
                <m:rPr/>
                <m:t>1533.7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1_Prep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a strong positive linear relationship between the head length and body</w:t>
            </w:r>
            <w:r>
              <w:t xml:space="preserve"> </w:t>
            </w:r>
            <w:r>
              <w:t xml:space="preserve">length of the Gharial Crocodil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1d9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: Scatterplots, Correlation, and Covariance</dc:title>
  <dc:creator>Preparation</dc:creator>
</cp:coreProperties>
</file>